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F97C56" w14:textId="50C2DE3A" w:rsidR="008326F7" w:rsidRDefault="009A07CE">
      <w:pPr>
        <w:rPr>
          <w:lang w:val="en-US"/>
        </w:rPr>
      </w:pPr>
      <w:r>
        <w:rPr>
          <w:lang w:val="en-US"/>
        </w:rPr>
        <w:t>HTML</w:t>
      </w:r>
      <w:r>
        <w:rPr>
          <w:lang w:val="en-US"/>
        </w:rPr>
        <w:br/>
      </w:r>
      <w:r>
        <w:rPr>
          <w:lang w:val="en-US"/>
        </w:rPr>
        <w:br/>
        <w:t>Virtual Studio</w:t>
      </w:r>
      <w:r w:rsidR="005A594B">
        <w:rPr>
          <w:lang w:val="en-US"/>
        </w:rPr>
        <w:br/>
      </w:r>
      <w:r w:rsidR="005A594B">
        <w:rPr>
          <w:lang w:val="en-US"/>
        </w:rPr>
        <w:br/>
        <w:t>your File name must be with extension as .</w:t>
      </w:r>
      <w:r w:rsidR="005A594B" w:rsidRPr="005A594B">
        <w:rPr>
          <w:b/>
          <w:bCs/>
          <w:lang w:val="en-US"/>
        </w:rPr>
        <w:t xml:space="preserve">html </w:t>
      </w:r>
      <w:r w:rsidR="005A594B" w:rsidRPr="005A594B">
        <w:rPr>
          <w:b/>
          <w:bCs/>
          <w:lang w:val="en-US"/>
        </w:rPr>
        <w:sym w:font="Wingdings" w:char="F0E0"/>
      </w:r>
      <w:r w:rsidR="005A594B">
        <w:rPr>
          <w:b/>
          <w:bCs/>
          <w:lang w:val="en-US"/>
        </w:rPr>
        <w:t xml:space="preserve"> </w:t>
      </w:r>
      <w:r w:rsidR="005A594B">
        <w:rPr>
          <w:lang w:val="en-US"/>
        </w:rPr>
        <w:t>File name.html</w:t>
      </w:r>
      <w:r>
        <w:rPr>
          <w:lang w:val="en-US"/>
        </w:rPr>
        <w:br/>
      </w:r>
      <w:r>
        <w:rPr>
          <w:lang w:val="en-US"/>
        </w:rPr>
        <w:br/>
        <w:t>!</w:t>
      </w:r>
      <w:r w:rsidR="00777194">
        <w:rPr>
          <w:lang w:val="en-US"/>
        </w:rPr>
        <w:t xml:space="preserve">(Shift +1) </w:t>
      </w:r>
      <w:r>
        <w:rPr>
          <w:lang w:val="en-US"/>
        </w:rPr>
        <w:t xml:space="preserve"> and enter would give you all the basic HTML structure</w:t>
      </w:r>
    </w:p>
    <w:p w14:paraId="48D43A8C" w14:textId="73106093" w:rsidR="008326F7" w:rsidRDefault="008326F7">
      <w:pPr>
        <w:rPr>
          <w:lang w:val="en-US"/>
        </w:rPr>
      </w:pPr>
      <w:r>
        <w:rPr>
          <w:lang w:val="en-US"/>
        </w:rPr>
        <w:t>Ctrl KC to enter a comment</w:t>
      </w:r>
      <w:r w:rsidR="00D4021E">
        <w:rPr>
          <w:lang w:val="en-US"/>
        </w:rPr>
        <w:t xml:space="preserve"> </w:t>
      </w:r>
      <w:r>
        <w:rPr>
          <w:lang w:val="en-US"/>
        </w:rPr>
        <w:br/>
      </w:r>
      <w:r>
        <w:rPr>
          <w:lang w:val="en-US"/>
        </w:rPr>
        <w:br/>
        <w:t>indent Alt +Shift + F to indent ( to make it more readable and in structure)</w:t>
      </w:r>
    </w:p>
    <w:p w14:paraId="37C2C4C6" w14:textId="77777777" w:rsidR="008326F7" w:rsidRPr="009A07CE" w:rsidRDefault="008326F7">
      <w:pPr>
        <w:rPr>
          <w:lang w:val="en-US"/>
        </w:rPr>
      </w:pPr>
    </w:p>
    <w:sectPr w:rsidR="008326F7" w:rsidRPr="009A07CE" w:rsidSect="00FC3F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jM0NTG3NLQwMjZT0lEKTi0uzszPAykwrAUA4uLCSSwAAAA="/>
  </w:docVars>
  <w:rsids>
    <w:rsidRoot w:val="00F46775"/>
    <w:rsid w:val="001E7318"/>
    <w:rsid w:val="005A594B"/>
    <w:rsid w:val="00747395"/>
    <w:rsid w:val="00777194"/>
    <w:rsid w:val="007E29BC"/>
    <w:rsid w:val="008326F7"/>
    <w:rsid w:val="009A07CE"/>
    <w:rsid w:val="00D4021E"/>
    <w:rsid w:val="00F46775"/>
    <w:rsid w:val="00FC3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056A0"/>
  <w15:chartTrackingRefBased/>
  <w15:docId w15:val="{59988934-BDF9-487C-AD34-CB88C2DCE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8</Words>
  <Characters>223</Characters>
  <Application>Microsoft Office Word</Application>
  <DocSecurity>0</DocSecurity>
  <Lines>1</Lines>
  <Paragraphs>1</Paragraphs>
  <ScaleCrop>false</ScaleCrop>
  <Company>Service Stream Limited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ar Zubair</dc:creator>
  <cp:keywords/>
  <dc:description/>
  <cp:lastModifiedBy>Umar Zubair</cp:lastModifiedBy>
  <cp:revision>10</cp:revision>
  <dcterms:created xsi:type="dcterms:W3CDTF">2021-11-22T06:29:00Z</dcterms:created>
  <dcterms:modified xsi:type="dcterms:W3CDTF">2021-11-22T06:50:00Z</dcterms:modified>
</cp:coreProperties>
</file>